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X32f833e67d3f7a23b1eb1239816f24fbfce26fe"/>
    <w:p>
      <w:pPr>
        <w:pStyle w:val="Heading1"/>
      </w:pPr>
      <w:r>
        <w:t xml:space="preserve">Cover Letter for Academic Researcher Position in Egypt Cairo</w:t>
      </w:r>
    </w:p>
    <w:p>
      <w:pPr>
        <w:pStyle w:val="FirstParagraph"/>
      </w:pPr>
      <w:r>
        <w:t xml:space="preserve">Dear [Hiring Manager's Name or Department Head],</w:t>
      </w:r>
    </w:p>
    <w:p>
      <w:pPr>
        <w:pStyle w:val="BodyText"/>
      </w:pPr>
      <w:r>
        <w:t xml:space="preserve">I am writing to express my strong interest in the Academic Researcher position at [Institution Name] in Cairo, Egypt. As a dedicated scholar with a passion for advancing knowledge and contributing to the academic landscape of Egypt, I am eager to bring my expertise, research experience, and commitment to innovation to your esteemed institution. Cairo, as a vibrant hub of culture, history, and intellectual exchange in the Middle East and North Africa (MENA) region, offers an unparalleled opportunity for researchers like myself to collaborate with diverse communities and address pressing global challenges through localized solutions.</w:t>
      </w:r>
    </w:p>
    <w:p>
      <w:pPr>
        <w:pStyle w:val="BodyText"/>
      </w:pPr>
      <w:r>
        <w:t xml:space="preserve">With a [PhD/Master’s Degree] in [Your Field of Study] from [Your University], I have cultivated a robust foundation in academic research, critical analysis, and interdisciplinary collaboration. My work has focused on [mention specific research areas, e.g., "sustainable development," "digital humanities," or "biomedical engineering"], with a particular emphasis on projects that align with the socio-economic and cultural contexts of Egypt. For instance, my recent study on [specific project or publication] explored [briefly describe the research topic], highlighting how academic inquiry can directly inform policy and community development in Cairo and beyond.</w:t>
      </w:r>
    </w:p>
    <w:p>
      <w:pPr>
        <w:pStyle w:val="BodyText"/>
      </w:pPr>
      <w:r>
        <w:t xml:space="preserve">What excites me most about this opportunity is the chance to contribute to Egypt's growing academic ecosystem. Cairo is home to renowned institutions such as Cairo University, Ain Shams University, and the American University in Cairo, all of which are committed to fostering research that addresses regional and global challenges. My background in [specific skills, e.g., "data-driven analysis," "qualitative methodologies," or "experimental design"] has equipped me to engage with these institutions and collaborate on initiatives that bridge theoretical knowledge with real-world impact. Whether it is developing sustainable urban solutions for Cairo's rapidly growing population or exploring the intersection of technology and cultural preservation in Egypt, I am driven to push the boundaries of academic research.</w:t>
      </w:r>
    </w:p>
    <w:p>
      <w:pPr>
        <w:pStyle w:val="BodyText"/>
      </w:pPr>
      <w:r>
        <w:t xml:space="preserve">As an Academic Researcher, I have consistently prioritized rigorous methodologies and ethical scholarship. My work has been published in [mention journals or conferences], and I have presented at international forums such as [specific events], where I emphasized the importance of region-specific research agendas. In Egypt Cairo, I see a unique opportunity to contribute to these conversations while also learning from the city's rich heritage and dynamic academic environment. For example, my previous collaboration with [mention any relevant institution or project in Egypt] allowed me to engage with local researchers on [specific topic], further deepening my understanding of the challenges and opportunities in this region.</w:t>
      </w:r>
    </w:p>
    <w:p>
      <w:pPr>
        <w:pStyle w:val="BodyText"/>
      </w:pPr>
      <w:r>
        <w:t xml:space="preserve">One of my core values as a researcher is the belief that academic work should be accessible and beneficial to all. In Cairo, where education and research are increasingly recognized as drivers of national progress, I am eager to mentor students, engage with community stakeholders, and participate in initiatives that promote knowledge-sharing. I am particularly interested in [specific areas of interest related to Egypt or Cairo], such as [example: "the role of artificial intelligence in addressing water scarcity" or "preserving archaeological sites through modern technologies"]. These topics reflect the intersection of innovation and tradition that defines Egypt's academic landscape.</w:t>
      </w:r>
    </w:p>
    <w:p>
      <w:pPr>
        <w:pStyle w:val="BodyText"/>
      </w:pPr>
      <w:r>
        <w:t xml:space="preserve">My adaptability and cultural sensitivity have also been key to my success in collaborative research environments. Having worked with teams across [mention countries or regions], I understand the importance of building trust, respecting diverse perspectives, and fostering inclusive dialogue. Cairo's multicultural atmosphere provides an ideal setting for such work, and I am confident that my ability to navigate complex academic ecosystems will allow me to contribute meaningfully to your institution's goals.</w:t>
      </w:r>
    </w:p>
    <w:p>
      <w:pPr>
        <w:pStyle w:val="BodyText"/>
      </w:pPr>
      <w:r>
        <w:t xml:space="preserve">Finally, I want to express my deep respect for the academic legacy of Egypt Cairo. From the ancient libraries of Alexandria to modern research centers in Giza and Heliopolis, this city has long been a beacon of intellectual pursuit. I am inspired by the vision of institutions that seek to combine tradition with innovation, and I am eager to play a role in advancing this mission. If given the opportunity, I would be honored to contribute my skills, creativity, and passion for research to the continued success of [Institution Name].</w:t>
      </w:r>
    </w:p>
    <w:p>
      <w:pPr>
        <w:pStyle w:val="BodyText"/>
      </w:pPr>
      <w:r>
        <w:t xml:space="preserve">Thank you for considering my application. I would welcome the chance to discuss how my background and aspirations align with the needs of your team. Please feel free to contact me at [your phone number] or [your email address] at your earliest convenience. I look forward to the possibility of contributing to the academic excellence that Cairo, Egypt is renowned fo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3T12:53:06Z</dcterms:created>
  <dcterms:modified xsi:type="dcterms:W3CDTF">2026-07-23T12:53:06Z</dcterms:modified>
</cp:coreProperties>
</file>

<file path=docProps/custom.xml><?xml version="1.0" encoding="utf-8"?>
<Properties xmlns="http://schemas.openxmlformats.org/officeDocument/2006/custom-properties" xmlns:vt="http://schemas.openxmlformats.org/officeDocument/2006/docPropsVTypes"/>
</file>